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860FCE" w:rsidR="00860FCE" w:rsidP="00860FCE" w:rsidRDefault="00860FCE" w14:paraId="6C4200E4" w14:textId="0B3C90BD">
      <w:pPr>
        <w:pStyle w:val="Heading1"/>
        <w:jc w:val="center"/>
        <w:rPr>
          <w:color w:val="auto"/>
        </w:rPr>
      </w:pPr>
      <w:r w:rsidRPr="76514206" w:rsidR="76514206">
        <w:rPr>
          <w:color w:val="auto"/>
        </w:rPr>
        <w:t xml:space="preserve">Links to </w:t>
      </w:r>
      <w:r w:rsidRPr="76514206" w:rsidR="76514206">
        <w:rPr>
          <w:color w:val="auto"/>
        </w:rPr>
        <w:t>Possible</w:t>
      </w:r>
      <w:r w:rsidRPr="76514206" w:rsidR="76514206">
        <w:rPr>
          <w:color w:val="auto"/>
        </w:rPr>
        <w:t xml:space="preserve"> Research Resources</w:t>
      </w:r>
    </w:p>
    <w:p w:rsidR="00860FCE" w:rsidRDefault="00860FCE" w14:paraId="31B00E55" w14:textId="77777777"/>
    <w:p w:rsidR="00D1010D" w:rsidRDefault="00860FCE" w14:paraId="01D2B4C8" w14:textId="56EFEFD0">
      <w:hyperlink w:history="1" r:id="rId6">
        <w:r w:rsidRPr="004435C2">
          <w:rPr>
            <w:rStyle w:val="Hyperlink"/>
          </w:rPr>
          <w:t>https://earth.org/waste-management-solutions-from-around-the-world/</w:t>
        </w:r>
      </w:hyperlink>
    </w:p>
    <w:p w:rsidR="4EF135FB" w:rsidP="4EF135FB" w:rsidRDefault="4EF135FB" w14:paraId="048540CD" w14:textId="14C6FD4B"/>
    <w:p w:rsidR="40430EEA" w:rsidP="40430EEA" w:rsidRDefault="4EF135FB" w14:paraId="2E1B4680" w14:textId="0E1BA42D">
      <w:hyperlink r:id="rId7">
        <w:r w:rsidRPr="4EF135FB">
          <w:rPr>
            <w:rStyle w:val="Hyperlink"/>
          </w:rPr>
          <w:t>https://www.ifc.org/en/blogs/2024/the-world-has-a-waste-problem</w:t>
        </w:r>
      </w:hyperlink>
    </w:p>
    <w:p w:rsidR="40430EEA" w:rsidP="40430EEA" w:rsidRDefault="40430EEA" w14:paraId="3C45780B" w14:textId="4AD67CA8"/>
    <w:p w:rsidR="40430EEA" w:rsidP="40430EEA" w:rsidRDefault="4EF135FB" w14:paraId="125ECDC7" w14:textId="6D671E3A">
      <w:hyperlink r:id="rId8">
        <w:r w:rsidRPr="4EF135FB">
          <w:rPr>
            <w:rStyle w:val="Hyperlink"/>
          </w:rPr>
          <w:t>https://www.nature.org/en-us/about-us/where-we-work/united-states/delaware/stories-in-delaware/delaware-eight-ways-to-reduce-waste/</w:t>
        </w:r>
      </w:hyperlink>
    </w:p>
    <w:p w:rsidR="4EF135FB" w:rsidP="4EF135FB" w:rsidRDefault="4EF135FB" w14:paraId="38D7110F" w14:textId="5EDA0879"/>
    <w:p w:rsidR="4EF135FB" w:rsidP="4EF135FB" w:rsidRDefault="4EF135FB" w14:paraId="29D3FEF9" w14:textId="1B08AA62">
      <w:hyperlink r:id="rId9">
        <w:r w:rsidRPr="4EF135FB">
          <w:rPr>
            <w:rStyle w:val="Hyperlink"/>
          </w:rPr>
          <w:t>https://www.hrsd.com/why-landfills-should-be-last-resort-reduce-reuse-and-recycle-first</w:t>
        </w:r>
      </w:hyperlink>
    </w:p>
    <w:p w:rsidR="4EF135FB" w:rsidP="4EF135FB" w:rsidRDefault="4EF135FB" w14:paraId="29636885" w14:textId="409ADEA4"/>
    <w:p w:rsidR="4EF135FB" w:rsidP="4EF135FB" w:rsidRDefault="35005117" w14:paraId="6AF484B9" w14:textId="1ED8C40C">
      <w:hyperlink r:id="rId10">
        <w:r w:rsidRPr="35005117">
          <w:rPr>
            <w:rStyle w:val="Hyperlink"/>
          </w:rPr>
          <w:t>https://environmentamerica.org/center/resources/trash-in-america-2/</w:t>
        </w:r>
      </w:hyperlink>
    </w:p>
    <w:p w:rsidR="35005117" w:rsidP="35005117" w:rsidRDefault="35005117" w14:paraId="792FE8B8" w14:textId="1370E08D"/>
    <w:p w:rsidR="35005117" w:rsidP="35005117" w:rsidRDefault="289507AD" w14:paraId="07B3BCB8" w14:textId="3186434B">
      <w:hyperlink r:id="rId11">
        <w:r w:rsidRPr="289507AD">
          <w:rPr>
            <w:rStyle w:val="Hyperlink"/>
          </w:rPr>
          <w:t>https://www.earthday.org/how-our-trash-impacts-the-environment/</w:t>
        </w:r>
      </w:hyperlink>
    </w:p>
    <w:p w:rsidR="289507AD" w:rsidP="289507AD" w:rsidRDefault="289507AD" w14:paraId="0A4F7403" w14:textId="0F18022E"/>
    <w:p w:rsidR="289507AD" w:rsidP="289507AD" w:rsidRDefault="289507AD" w14:paraId="3EB1984B" w14:textId="645788B7">
      <w:hyperlink r:id="rId12">
        <w:r w:rsidRPr="289507AD">
          <w:rPr>
            <w:rStyle w:val="Hyperlink"/>
          </w:rPr>
          <w:t>https://www.sciencedaily.com/news/earth_climate/recycling_and_waste/</w:t>
        </w:r>
      </w:hyperlink>
    </w:p>
    <w:p w:rsidR="289507AD" w:rsidP="289507AD" w:rsidRDefault="289507AD" w14:paraId="16B3499D" w14:textId="779CD2F9"/>
    <w:p w:rsidR="0EEF3FCD" w:rsidP="0EEF3FCD" w:rsidRDefault="0EEF3FCD" w14:paraId="720817E0" w14:textId="308194D9">
      <w:hyperlink r:id="rId13">
        <w:r w:rsidRPr="0EEF3FCD">
          <w:rPr>
            <w:rStyle w:val="Hyperlink"/>
          </w:rPr>
          <w:t>https://www.snexplores.org/?s=waste+management</w:t>
        </w:r>
      </w:hyperlink>
    </w:p>
    <w:p w:rsidR="0EEF3FCD" w:rsidP="0EEF3FCD" w:rsidRDefault="0EEF3FCD" w14:paraId="20400B39" w14:textId="6AD4DB85"/>
    <w:p w:rsidR="0EEF3FCD" w:rsidP="0EEF3FCD" w:rsidRDefault="0EEF3FCD" w14:paraId="2BE328BE" w14:textId="4AE1D305"/>
    <w:p w:rsidR="0EEF3FCD" w:rsidP="0EEF3FCD" w:rsidRDefault="0EEF3FCD" w14:paraId="76899442" w14:textId="5768C129"/>
    <w:p w:rsidR="35005117" w:rsidP="35005117" w:rsidRDefault="35005117" w14:paraId="4BAB120B" w14:textId="313E013B"/>
    <w:p w:rsidR="4EF135FB" w:rsidP="4EF135FB" w:rsidRDefault="4EF135FB" w14:paraId="3EF154E5" w14:textId="07778598"/>
    <w:p w:rsidR="4EF135FB" w:rsidP="4EF135FB" w:rsidRDefault="4EF135FB" w14:paraId="53E81209" w14:textId="17CE6F16"/>
    <w:sectPr w:rsidR="4EF135FB" w:rsidSect="00EE6E4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860FCE" w:rsidP="00860FCE" w:rsidRDefault="00860FCE" w14:paraId="6BDACB7A" w14:textId="77777777">
      <w:r>
        <w:separator/>
      </w:r>
    </w:p>
  </w:endnote>
  <w:endnote w:type="continuationSeparator" w:id="0">
    <w:p w:rsidR="00860FCE" w:rsidP="00860FCE" w:rsidRDefault="00860FCE" w14:paraId="0FCA38A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60FCE" w:rsidRDefault="00860FCE" w14:paraId="138BAE1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du wp14">
  <w:p w:rsidR="00860FCE" w:rsidRDefault="00860FCE" w14:paraId="1C2334A9" w14:textId="77B0BFC7">
    <w:pPr>
      <w:pStyle w:val="Footer"/>
    </w:pPr>
    <w:r w:rsidRPr="00860FCE">
      <mc:AlternateContent>
        <mc:Choice Requires="wpg">
          <w:drawing>
            <wp:anchor distT="0" distB="0" distL="114300" distR="114300" simplePos="0" relativeHeight="251659264" behindDoc="0" locked="0" layoutInCell="1" allowOverlap="1" wp14:anchorId="52BA38A4" wp14:editId="591C13B5">
              <wp:simplePos x="0" y="0"/>
              <wp:positionH relativeFrom="column">
                <wp:posOffset>1402080</wp:posOffset>
              </wp:positionH>
              <wp:positionV relativeFrom="paragraph">
                <wp:posOffset>0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38045171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FCE" w:rsidP="00860FCE" w:rsidRDefault="00860FCE" w14:paraId="2FCA3E2E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05458702" name="Right Triangle 50545870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271985205" name="Picture 1271985205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26234462" name="Picture 42623446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110.4pt;margin-top:0;width:221.85pt;height:28.2pt;z-index:251659264" coordsize="50411,4745" o:spid="_x0000_s1026" w14:anchorId="52BA38A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">
                <v:textbox style="mso-fit-shape-to-text:t">
                  <w:txbxContent>
                    <w:p w:rsidR="00860FCE" w:rsidP="00860FCE" w:rsidRDefault="00860FCE" w14:paraId="2FCA3E2E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50545870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271985205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26234462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60FCE" w:rsidRDefault="00860FCE" w14:paraId="1173549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860FCE" w:rsidP="00860FCE" w:rsidRDefault="00860FCE" w14:paraId="35A44CFB" w14:textId="77777777">
      <w:r>
        <w:separator/>
      </w:r>
    </w:p>
  </w:footnote>
  <w:footnote w:type="continuationSeparator" w:id="0">
    <w:p w:rsidR="00860FCE" w:rsidP="00860FCE" w:rsidRDefault="00860FCE" w14:paraId="1C18C32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60FCE" w:rsidRDefault="00860FCE" w14:paraId="7AAEBD5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60FCE" w:rsidRDefault="00860FCE" w14:paraId="197010A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60FCE" w:rsidRDefault="00860FCE" w14:paraId="020C0F19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MDU3MDIyNDY1NrFQ0lEKTi0uzszPAykwrAUAa9XGOiwAAAA="/>
  </w:docVars>
  <w:rsids>
    <w:rsidRoot w:val="00D1010D"/>
    <w:rsid w:val="006A383A"/>
    <w:rsid w:val="00860FCE"/>
    <w:rsid w:val="00D1010D"/>
    <w:rsid w:val="00EE6E42"/>
    <w:rsid w:val="0EEF3FCD"/>
    <w:rsid w:val="289507AD"/>
    <w:rsid w:val="35005117"/>
    <w:rsid w:val="40430EEA"/>
    <w:rsid w:val="4EF135FB"/>
    <w:rsid w:val="76514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0FCE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FC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60FCE"/>
  </w:style>
  <w:style w:type="paragraph" w:styleId="Footer">
    <w:name w:val="footer"/>
    <w:basedOn w:val="Normal"/>
    <w:link w:val="FooterChar"/>
    <w:uiPriority w:val="99"/>
    <w:unhideWhenUsed/>
    <w:rsid w:val="00860FC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60FCE"/>
  </w:style>
  <w:style w:type="character" w:styleId="UnresolvedMention">
    <w:name w:val="Unresolved Mention"/>
    <w:basedOn w:val="DefaultParagraphFont"/>
    <w:uiPriority w:val="99"/>
    <w:rsid w:val="00860FCE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860FCE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nature.org/en-us/about-us/where-we-work/united-states/delaware/stories-in-delaware/delaware-eight-ways-to-reduce-waste/" TargetMode="External" Id="rId8" /><Relationship Type="http://schemas.openxmlformats.org/officeDocument/2006/relationships/hyperlink" Target="https://www.snexplores.org/?s=waste+management" TargetMode="External" Id="rId13" /><Relationship Type="http://schemas.openxmlformats.org/officeDocument/2006/relationships/header" Target="header3.xml" Id="rId18" /><Relationship Type="http://schemas.openxmlformats.org/officeDocument/2006/relationships/webSettings" Target="webSettings.xml" Id="rId3" /><Relationship Type="http://schemas.openxmlformats.org/officeDocument/2006/relationships/theme" Target="theme/theme1.xml" Id="rId21" /><Relationship Type="http://schemas.openxmlformats.org/officeDocument/2006/relationships/hyperlink" Target="https://www.ifc.org/en/blogs/2024/the-world-has-a-waste-problem" TargetMode="External" Id="rId7" /><Relationship Type="http://schemas.openxmlformats.org/officeDocument/2006/relationships/hyperlink" Target="https://www.sciencedaily.com/news/earth_climate/recycling_and_waste/" TargetMode="External" Id="rId12" /><Relationship Type="http://schemas.openxmlformats.org/officeDocument/2006/relationships/footer" Target="footer2.xml" Id="rId17" /><Relationship Type="http://schemas.openxmlformats.org/officeDocument/2006/relationships/settings" Target="settings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styles" Target="styles.xml" Id="rId1" /><Relationship Type="http://schemas.openxmlformats.org/officeDocument/2006/relationships/hyperlink" Target="https://earth.org/waste-management-solutions-from-around-the-world/" TargetMode="External" Id="rId6" /><Relationship Type="http://schemas.openxmlformats.org/officeDocument/2006/relationships/hyperlink" Target="https://www.earthday.org/how-our-trash-impacts-the-environment/" TargetMode="External" Id="rId11" /><Relationship Type="http://schemas.openxmlformats.org/officeDocument/2006/relationships/endnotes" Target="endnotes.xml" Id="rId5" /><Relationship Type="http://schemas.openxmlformats.org/officeDocument/2006/relationships/header" Target="header2.xml" Id="rId15" /><Relationship Type="http://schemas.openxmlformats.org/officeDocument/2006/relationships/hyperlink" Target="https://environmentamerica.org/center/resources/trash-in-america-2/" TargetMode="External" Id="rId10" /><Relationship Type="http://schemas.openxmlformats.org/officeDocument/2006/relationships/footer" Target="footer3.xml" Id="rId19" /><Relationship Type="http://schemas.openxmlformats.org/officeDocument/2006/relationships/footnotes" Target="footnotes.xml" Id="rId4" /><Relationship Type="http://schemas.openxmlformats.org/officeDocument/2006/relationships/hyperlink" Target="https://www.hrsd.com/why-landfills-should-be-last-resort-reduce-reuse-and-recycle-first" TargetMode="External" Id="rId9" /><Relationship Type="http://schemas.openxmlformats.org/officeDocument/2006/relationships/header" Target="header1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Michelle Hudson</lastModifiedBy>
  <revision>8</revision>
  <dcterms:created xsi:type="dcterms:W3CDTF">2018-02-09T21:34:00.0000000Z</dcterms:created>
  <dcterms:modified xsi:type="dcterms:W3CDTF">2024-12-20T22:04:18.9289794Z</dcterms:modified>
</coreProperties>
</file>